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472C4" w:themeColor="accent1"/>
          <w:lang w:eastAsia="en-US"/>
        </w:rPr>
        <w:id w:val="1298420575"/>
        <w:docPartObj>
          <w:docPartGallery w:val="Cover Pages"/>
          <w:docPartUnique/>
        </w:docPartObj>
      </w:sdtPr>
      <w:sdtEndPr>
        <w:rPr>
          <w:rFonts w:ascii="​sans-serif" w:eastAsia="Times New Roman" w:hAnsi="​sans-serif" w:cs="Times New Roman"/>
          <w:caps/>
          <w:color w:val="4967AA"/>
          <w:sz w:val="42"/>
          <w:szCs w:val="42"/>
        </w:rPr>
      </w:sdtEndPr>
      <w:sdtContent>
        <w:p w14:paraId="146246B2" w14:textId="77777777" w:rsidR="006B4F6E" w:rsidRDefault="006B4F6E" w:rsidP="006B4F6E">
          <w:pPr>
            <w:pStyle w:val="Ingenafstand"/>
            <w:spacing w:before="1540" w:after="240" w:line="360" w:lineRule="auto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A408E8C" wp14:editId="59A96321">
                <wp:extent cx="1417320" cy="750898"/>
                <wp:effectExtent l="0" t="0" r="0" b="0"/>
                <wp:docPr id="143" name="Billed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el"/>
            <w:tag w:val=""/>
            <w:id w:val="1735040861"/>
            <w:placeholder>
              <w:docPart w:val="10F80C426B3F4FF0B98CEAAB7C3058DB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193ED530" w14:textId="77777777" w:rsidR="006B4F6E" w:rsidRDefault="006B4F6E" w:rsidP="006B4F6E">
              <w:pPr>
                <w:pStyle w:val="Ingenafstand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 w:line="360" w:lineRule="auto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eksamensopgave 2020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alias w:val="Undertitel"/>
            <w:tag w:val=""/>
            <w:id w:val="328029620"/>
            <w:placeholder>
              <w:docPart w:val="9A31C7090D57453C91DCC8CF9F6FF70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1A854099" w14:textId="77777777" w:rsidR="006B4F6E" w:rsidRDefault="006B4F6E" w:rsidP="006B4F6E">
              <w:pPr>
                <w:pStyle w:val="Ingenafstand"/>
                <w:spacing w:line="360" w:lineRule="auto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>Programmering og udvikling af små systemer samt databaser</w:t>
              </w:r>
            </w:p>
          </w:sdtContent>
        </w:sdt>
        <w:p w14:paraId="050BDCDE" w14:textId="77777777" w:rsidR="006B4F6E" w:rsidRDefault="006B4F6E" w:rsidP="006B4F6E">
          <w:pPr>
            <w:pStyle w:val="Ingenafstand"/>
            <w:spacing w:before="480" w:line="360" w:lineRule="auto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t xml:space="preserve"> </w:t>
          </w:r>
          <w:r>
            <w:rPr>
              <w:noProof/>
              <w:color w:val="4472C4" w:themeColor="accent1"/>
            </w:rPr>
            <w:drawing>
              <wp:inline distT="0" distB="0" distL="0" distR="0" wp14:anchorId="6BACB8CC" wp14:editId="5C3A5F85">
                <wp:extent cx="758952" cy="478932"/>
                <wp:effectExtent l="0" t="0" r="3175" b="0"/>
                <wp:docPr id="144" name="Billed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324D55D" w14:textId="77777777" w:rsidR="006B4F6E" w:rsidRDefault="006B4F6E" w:rsidP="006B4F6E">
          <w:pPr>
            <w:spacing w:line="360" w:lineRule="auto"/>
            <w:rPr>
              <w:rFonts w:ascii="​sans-serif" w:eastAsia="Times New Roman" w:hAnsi="​sans-serif" w:cs="Times New Roman"/>
              <w:caps/>
              <w:noProof/>
              <w:color w:val="4967AA"/>
              <w:sz w:val="42"/>
              <w:szCs w:val="42"/>
              <w:lang w:eastAsia="da-DK"/>
            </w:rPr>
          </w:pPr>
        </w:p>
        <w:p w14:paraId="271A2AC7" w14:textId="77777777" w:rsidR="006B4F6E" w:rsidRDefault="006B4F6E" w:rsidP="006B4F6E">
          <w:pPr>
            <w:spacing w:line="360" w:lineRule="auto"/>
            <w:rPr>
              <w:rFonts w:ascii="​sans-serif" w:eastAsia="Times New Roman" w:hAnsi="​sans-serif" w:cs="Times New Roman"/>
              <w:caps/>
              <w:noProof/>
              <w:color w:val="4967AA"/>
              <w:sz w:val="42"/>
              <w:szCs w:val="42"/>
              <w:lang w:eastAsia="da-DK"/>
            </w:rPr>
          </w:pPr>
        </w:p>
        <w:p w14:paraId="31E7CD8A" w14:textId="77777777" w:rsidR="006B4F6E" w:rsidRPr="00253BFA" w:rsidRDefault="006B4F6E" w:rsidP="006B4F6E">
          <w:pPr>
            <w:spacing w:line="360" w:lineRule="auto"/>
            <w:rPr>
              <w:rFonts w:ascii="​sans-serif" w:eastAsia="Times New Roman" w:hAnsi="​sans-serif" w:cs="Times New Roman"/>
              <w:caps/>
              <w:color w:val="4967AA"/>
              <w:sz w:val="42"/>
              <w:szCs w:val="42"/>
              <w:lang w:eastAsia="da-DK"/>
            </w:rPr>
          </w:pPr>
        </w:p>
      </w:sdtContent>
    </w:sdt>
    <w:p w14:paraId="24C4F848" w14:textId="77777777" w:rsidR="006B4F6E" w:rsidRDefault="006B4F6E" w:rsidP="006B4F6E">
      <w:pPr>
        <w:spacing w:line="360" w:lineRule="auto"/>
      </w:pPr>
    </w:p>
    <w:p w14:paraId="3375B122" w14:textId="77777777" w:rsidR="006B4F6E" w:rsidRDefault="006B4F6E" w:rsidP="006B4F6E">
      <w:pPr>
        <w:spacing w:line="360" w:lineRule="auto"/>
      </w:pPr>
    </w:p>
    <w:p w14:paraId="45192A10" w14:textId="77777777" w:rsidR="006B4F6E" w:rsidRDefault="006B4F6E" w:rsidP="006B4F6E">
      <w:pPr>
        <w:spacing w:line="360" w:lineRule="auto"/>
      </w:pPr>
    </w:p>
    <w:p w14:paraId="716F70F1" w14:textId="77777777" w:rsidR="006B4F6E" w:rsidRDefault="006B4F6E" w:rsidP="006B4F6E">
      <w:pPr>
        <w:spacing w:line="360" w:lineRule="auto"/>
      </w:pPr>
    </w:p>
    <w:p w14:paraId="5B4CB22E" w14:textId="77777777" w:rsidR="006B4F6E" w:rsidRDefault="006B4F6E"/>
    <w:p w14:paraId="285C6674" w14:textId="77777777" w:rsidR="006B4F6E" w:rsidRDefault="006B4F6E"/>
    <w:p w14:paraId="7BD33E83" w14:textId="77777777" w:rsidR="006B4F6E" w:rsidRDefault="006B4F6E">
      <w:r>
        <w:rPr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CD1133" wp14:editId="75198AC5">
                <wp:simplePos x="0" y="0"/>
                <wp:positionH relativeFrom="margin">
                  <wp:align>center</wp:align>
                </wp:positionH>
                <wp:positionV relativeFrom="page">
                  <wp:posOffset>9218711</wp:posOffset>
                </wp:positionV>
                <wp:extent cx="6553200" cy="652073"/>
                <wp:effectExtent l="0" t="0" r="13970" b="15240"/>
                <wp:wrapNone/>
                <wp:docPr id="142" name="Tekstfelt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0" cy="65207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el-Gitter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803"/>
                              <w:gridCol w:w="4803"/>
                            </w:tblGrid>
                            <w:tr w:rsidR="006B4F6E" w14:paraId="11EF7B83" w14:textId="77777777" w:rsidTr="006B4F6E">
                              <w:tc>
                                <w:tcPr>
                                  <w:tcW w:w="4816" w:type="dxa"/>
                                </w:tcPr>
                                <w:p w14:paraId="1E2C2F72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>Studienummer: 145956</w:t>
                                  </w:r>
                                </w:p>
                                <w:p w14:paraId="2024ED6D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 xml:space="preserve">Uddannelse: </w:t>
                                  </w:r>
                                  <w:proofErr w:type="gramStart"/>
                                  <w:r>
                                    <w:rPr>
                                      <w:color w:val="4472C4" w:themeColor="accent1"/>
                                    </w:rPr>
                                    <w:t>HA(</w:t>
                                  </w:r>
                                  <w:proofErr w:type="gramEnd"/>
                                  <w:r>
                                    <w:rPr>
                                      <w:color w:val="4472C4" w:themeColor="accent1"/>
                                    </w:rPr>
                                    <w:t>it)</w:t>
                                  </w:r>
                                </w:p>
                                <w:p w14:paraId="43B52D3D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>Antal normalsider: 4</w:t>
                                  </w:r>
                                </w:p>
                                <w:p w14:paraId="1895514F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 xml:space="preserve">Antal anslag: </w:t>
                                  </w:r>
                                </w:p>
                                <w:p w14:paraId="335CF680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7" w:type="dxa"/>
                                </w:tcPr>
                                <w:p w14:paraId="10696C30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>Dato: 11/12/2020</w:t>
                                  </w:r>
                                </w:p>
                                <w:p w14:paraId="37681F31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>Vejledere:</w:t>
                                  </w:r>
                                </w:p>
                                <w:p w14:paraId="308165A8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>Henrik Thorn</w:t>
                                  </w:r>
                                </w:p>
                                <w:p w14:paraId="6F25A31D" w14:textId="77777777" w:rsidR="006B4F6E" w:rsidRDefault="006B4F6E" w:rsidP="006B4F6E">
                                  <w:pPr>
                                    <w:pStyle w:val="Ingenafstand"/>
                                    <w:jc w:val="center"/>
                                    <w:rPr>
                                      <w:color w:val="4472C4" w:themeColor="accent1"/>
                                    </w:rPr>
                                  </w:pPr>
                                  <w:r>
                                    <w:rPr>
                                      <w:color w:val="4472C4" w:themeColor="accent1"/>
                                    </w:rPr>
                                    <w:t>Nicolai Frost Jacobsen</w:t>
                                  </w:r>
                                </w:p>
                              </w:tc>
                            </w:tr>
                          </w:tbl>
                          <w:p w14:paraId="2B61FA54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</w:p>
                          <w:p w14:paraId="68CD22A8" w14:textId="77777777" w:rsidR="006B4F6E" w:rsidRDefault="006B4F6E"/>
                          <w:p w14:paraId="20B78570" w14:textId="77777777" w:rsidR="006B4F6E" w:rsidRDefault="006B4F6E"/>
                          <w:p w14:paraId="3B86DD93" w14:textId="77777777" w:rsidR="006B4F6E" w:rsidRDefault="006B4F6E"/>
                          <w:p w14:paraId="3FEF199C" w14:textId="77777777" w:rsidR="006B4F6E" w:rsidRDefault="006B4F6E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CD1133" id="_x0000_t202" coordsize="21600,21600" o:spt="202" path="m,l,21600r21600,l21600,xe">
                <v:stroke joinstyle="miter"/>
                <v:path gradientshapeok="t" o:connecttype="rect"/>
              </v:shapetype>
              <v:shape id="Tekstfelt 142" o:spid="_x0000_s1026" type="#_x0000_t202" style="position:absolute;margin-left:0;margin-top:725.9pt;width:516pt;height:51.35pt;z-index:251659264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" filled="f" stroked="f" strokeweight=".5pt">
                <v:textbox inset="0,0,0,0">
                  <w:txbxContent>
                    <w:tbl>
                      <w:tblPr>
                        <w:tblStyle w:val="Tabel-Gitter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803"/>
                        <w:gridCol w:w="4803"/>
                      </w:tblGrid>
                      <w:tr w:rsidR="006B4F6E" w14:paraId="11EF7B83" w14:textId="77777777" w:rsidTr="006B4F6E">
                        <w:tc>
                          <w:tcPr>
                            <w:tcW w:w="4816" w:type="dxa"/>
                          </w:tcPr>
                          <w:p w14:paraId="1E2C2F72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>Studienummer: 145956</w:t>
                            </w:r>
                          </w:p>
                          <w:p w14:paraId="2024ED6D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 xml:space="preserve">Uddannelse: </w:t>
                            </w:r>
                            <w:proofErr w:type="gramStart"/>
                            <w:r>
                              <w:rPr>
                                <w:color w:val="4472C4" w:themeColor="accent1"/>
                              </w:rPr>
                              <w:t>HA(</w:t>
                            </w:r>
                            <w:proofErr w:type="gramEnd"/>
                            <w:r>
                              <w:rPr>
                                <w:color w:val="4472C4" w:themeColor="accent1"/>
                              </w:rPr>
                              <w:t>it)</w:t>
                            </w:r>
                          </w:p>
                          <w:p w14:paraId="43B52D3D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>Antal normalsider: 4</w:t>
                            </w:r>
                          </w:p>
                          <w:p w14:paraId="1895514F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 xml:space="preserve">Antal anslag: </w:t>
                            </w:r>
                          </w:p>
                          <w:p w14:paraId="335CF680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</w:p>
                        </w:tc>
                        <w:tc>
                          <w:tcPr>
                            <w:tcW w:w="4817" w:type="dxa"/>
                          </w:tcPr>
                          <w:p w14:paraId="10696C30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>Dato: 11/12/2020</w:t>
                            </w:r>
                          </w:p>
                          <w:p w14:paraId="37681F31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>Vejledere:</w:t>
                            </w:r>
                          </w:p>
                          <w:p w14:paraId="308165A8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>Henrik Thorn</w:t>
                            </w:r>
                          </w:p>
                          <w:p w14:paraId="6F25A31D" w14:textId="77777777" w:rsidR="006B4F6E" w:rsidRDefault="006B4F6E" w:rsidP="006B4F6E">
                            <w:pPr>
                              <w:pStyle w:val="Ingenafstand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r>
                              <w:rPr>
                                <w:color w:val="4472C4" w:themeColor="accent1"/>
                              </w:rPr>
                              <w:t>Nicolai Frost Jacobsen</w:t>
                            </w:r>
                          </w:p>
                        </w:tc>
                      </w:tr>
                    </w:tbl>
                    <w:p w14:paraId="2B61FA54" w14:textId="77777777" w:rsidR="006B4F6E" w:rsidRDefault="006B4F6E" w:rsidP="006B4F6E">
                      <w:pPr>
                        <w:pStyle w:val="Ingenafstand"/>
                        <w:jc w:val="center"/>
                        <w:rPr>
                          <w:color w:val="4472C4" w:themeColor="accent1"/>
                        </w:rPr>
                      </w:pPr>
                    </w:p>
                    <w:p w14:paraId="68CD22A8" w14:textId="77777777" w:rsidR="006B4F6E" w:rsidRDefault="006B4F6E"/>
                    <w:p w14:paraId="20B78570" w14:textId="77777777" w:rsidR="006B4F6E" w:rsidRDefault="006B4F6E"/>
                    <w:p w14:paraId="3B86DD93" w14:textId="77777777" w:rsidR="006B4F6E" w:rsidRDefault="006B4F6E"/>
                    <w:p w14:paraId="3FEF199C" w14:textId="77777777" w:rsidR="006B4F6E" w:rsidRDefault="006B4F6E"/>
                  </w:txbxContent>
                </v:textbox>
                <w10:wrap anchorx="margin" anchory="page"/>
              </v:shape>
            </w:pict>
          </mc:Fallback>
        </mc:AlternateContent>
      </w:r>
    </w:p>
    <w:p w14:paraId="721227A4" w14:textId="77777777" w:rsidR="00EC1CE8" w:rsidRDefault="00EC1CE8"/>
    <w:sdt>
      <w:sdtPr>
        <w:id w:val="37520661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14:paraId="3D87A8C1" w14:textId="77777777" w:rsidR="006B4F6E" w:rsidRDefault="006B4F6E">
          <w:pPr>
            <w:pStyle w:val="Overskrift"/>
          </w:pPr>
          <w:r>
            <w:t>Indholdsfortegnelse</w:t>
          </w:r>
        </w:p>
        <w:p w14:paraId="0E4D49CA" w14:textId="70E83650" w:rsidR="005A0AA4" w:rsidRDefault="006B4F6E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896381" w:history="1">
            <w:r w:rsidR="005A0AA4" w:rsidRPr="001A6C8E">
              <w:rPr>
                <w:rStyle w:val="Hyperlink"/>
                <w:b/>
                <w:bCs/>
                <w:noProof/>
              </w:rPr>
              <w:t>1.</w:t>
            </w:r>
            <w:r w:rsidR="005A0AA4">
              <w:rPr>
                <w:rFonts w:cstheme="minorBidi"/>
                <w:noProof/>
              </w:rPr>
              <w:tab/>
            </w:r>
            <w:r w:rsidR="005A0AA4" w:rsidRPr="001A6C8E">
              <w:rPr>
                <w:rStyle w:val="Hyperlink"/>
                <w:b/>
                <w:bCs/>
                <w:noProof/>
              </w:rPr>
              <w:t>Introduktion</w:t>
            </w:r>
            <w:r w:rsidR="005A0AA4">
              <w:rPr>
                <w:noProof/>
                <w:webHidden/>
              </w:rPr>
              <w:tab/>
            </w:r>
            <w:r w:rsidR="005A0AA4">
              <w:rPr>
                <w:noProof/>
                <w:webHidden/>
              </w:rPr>
              <w:fldChar w:fldCharType="begin"/>
            </w:r>
            <w:r w:rsidR="005A0AA4">
              <w:rPr>
                <w:noProof/>
                <w:webHidden/>
              </w:rPr>
              <w:instrText xml:space="preserve"> PAGEREF _Toc57896381 \h </w:instrText>
            </w:r>
            <w:r w:rsidR="005A0AA4">
              <w:rPr>
                <w:noProof/>
                <w:webHidden/>
              </w:rPr>
            </w:r>
            <w:r w:rsidR="005A0AA4">
              <w:rPr>
                <w:noProof/>
                <w:webHidden/>
              </w:rPr>
              <w:fldChar w:fldCharType="separate"/>
            </w:r>
            <w:r w:rsidR="005A0AA4">
              <w:rPr>
                <w:noProof/>
                <w:webHidden/>
              </w:rPr>
              <w:t>2</w:t>
            </w:r>
            <w:r w:rsidR="005A0AA4">
              <w:rPr>
                <w:noProof/>
                <w:webHidden/>
              </w:rPr>
              <w:fldChar w:fldCharType="end"/>
            </w:r>
          </w:hyperlink>
        </w:p>
        <w:p w14:paraId="46147132" w14:textId="225013BB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82" w:history="1">
            <w:r w:rsidRPr="001A6C8E">
              <w:rPr>
                <w:rStyle w:val="Hyperlink"/>
                <w:noProof/>
              </w:rPr>
              <w:t>1.1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Indled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76874" w14:textId="26EBF9BA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83" w:history="1">
            <w:r w:rsidRPr="001A6C8E">
              <w:rPr>
                <w:rStyle w:val="Hyperlink"/>
                <w:noProof/>
              </w:rPr>
              <w:t>1.2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Kravspecifik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EE316" w14:textId="708BFF42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84" w:history="1">
            <w:r w:rsidRPr="001A6C8E">
              <w:rPr>
                <w:rStyle w:val="Hyperlink"/>
                <w:b/>
                <w:bCs/>
                <w:noProof/>
              </w:rPr>
              <w:t>2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Design og 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A9EA2" w14:textId="14424E96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85" w:history="1">
            <w:r w:rsidRPr="001A6C8E">
              <w:rPr>
                <w:rStyle w:val="Hyperlink"/>
                <w:noProof/>
                <w:lang w:val="en-US"/>
              </w:rPr>
              <w:t>2.1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  <w:lang w:val="en-US"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465F2" w14:textId="53128EA0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86" w:history="1">
            <w:r w:rsidRPr="001A6C8E">
              <w:rPr>
                <w:rStyle w:val="Hyperlink"/>
                <w:noProof/>
              </w:rPr>
              <w:t>2.2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Klasse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7DE7C" w14:textId="052AC4AD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87" w:history="1">
            <w:r w:rsidRPr="001A6C8E">
              <w:rPr>
                <w:rStyle w:val="Hyperlink"/>
                <w:noProof/>
              </w:rPr>
              <w:t>2.3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Data Stru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F38B4" w14:textId="22F1EA90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88" w:history="1">
            <w:r w:rsidRPr="001A6C8E">
              <w:rPr>
                <w:rStyle w:val="Hyperlink"/>
                <w:b/>
                <w:bCs/>
                <w:noProof/>
              </w:rPr>
              <w:t>3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Konstruk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F1C53" w14:textId="10B769AA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89" w:history="1">
            <w:r w:rsidRPr="001A6C8E">
              <w:rPr>
                <w:rStyle w:val="Hyperlink"/>
                <w:noProof/>
              </w:rPr>
              <w:t>3.1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Simpelt bruger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E41D8" w14:textId="28B04569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90" w:history="1">
            <w:r w:rsidRPr="001A6C8E">
              <w:rPr>
                <w:rStyle w:val="Hyperlink"/>
                <w:noProof/>
              </w:rPr>
              <w:t>3.2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LocalSto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0BCF5" w14:textId="352BFCBA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91" w:history="1">
            <w:r w:rsidRPr="001A6C8E">
              <w:rPr>
                <w:rStyle w:val="Hyperlink"/>
                <w:noProof/>
              </w:rPr>
              <w:t>3.3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Serve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DD367" w14:textId="524A6DEA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92" w:history="1">
            <w:r w:rsidRPr="001A6C8E">
              <w:rPr>
                <w:rStyle w:val="Hyperlink"/>
                <w:b/>
                <w:bCs/>
                <w:noProof/>
              </w:rPr>
              <w:t>4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3EC71" w14:textId="04F4016E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93" w:history="1">
            <w:r w:rsidRPr="001A6C8E">
              <w:rPr>
                <w:rStyle w:val="Hyperlink"/>
                <w:noProof/>
              </w:rPr>
              <w:t>4.1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Brug af ’undersøg’ i brow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24C3E" w14:textId="031ED645" w:rsidR="005A0AA4" w:rsidRDefault="005A0AA4">
          <w:pPr>
            <w:pStyle w:val="Indholdsfortegnelse2"/>
            <w:tabs>
              <w:tab w:val="left" w:pos="880"/>
              <w:tab w:val="right" w:leader="dot" w:pos="9628"/>
            </w:tabs>
            <w:rPr>
              <w:rFonts w:cstheme="minorBidi"/>
              <w:noProof/>
            </w:rPr>
          </w:pPr>
          <w:hyperlink w:anchor="_Toc57896394" w:history="1">
            <w:r w:rsidRPr="001A6C8E">
              <w:rPr>
                <w:rStyle w:val="Hyperlink"/>
                <w:noProof/>
              </w:rPr>
              <w:t>4.2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noProof/>
              </w:rPr>
              <w:t>Unit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3D246" w14:textId="38938057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95" w:history="1">
            <w:r w:rsidRPr="001A6C8E">
              <w:rPr>
                <w:rStyle w:val="Hyperlink"/>
                <w:b/>
                <w:bCs/>
                <w:noProof/>
              </w:rPr>
              <w:t>5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Procesevalu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6998C" w14:textId="5CFD3462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96" w:history="1">
            <w:r w:rsidRPr="001A6C8E">
              <w:rPr>
                <w:rStyle w:val="Hyperlink"/>
                <w:b/>
                <w:bCs/>
                <w:noProof/>
              </w:rPr>
              <w:t>6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Konk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D930F" w14:textId="226D1BA9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97" w:history="1">
            <w:r w:rsidRPr="001A6C8E">
              <w:rPr>
                <w:rStyle w:val="Hyperlink"/>
                <w:b/>
                <w:bCs/>
                <w:noProof/>
              </w:rPr>
              <w:t>7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Bila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F8262" w14:textId="00963554" w:rsidR="005A0AA4" w:rsidRDefault="005A0AA4">
          <w:pPr>
            <w:pStyle w:val="Indholdsfortegnelse1"/>
            <w:tabs>
              <w:tab w:val="left" w:pos="440"/>
              <w:tab w:val="right" w:leader="dot" w:pos="9628"/>
            </w:tabs>
            <w:rPr>
              <w:rFonts w:cstheme="minorBidi"/>
              <w:noProof/>
            </w:rPr>
          </w:pPr>
          <w:hyperlink w:anchor="_Toc57896398" w:history="1">
            <w:r w:rsidRPr="001A6C8E">
              <w:rPr>
                <w:rStyle w:val="Hyperlink"/>
                <w:b/>
                <w:bCs/>
                <w:noProof/>
              </w:rPr>
              <w:t>8.</w:t>
            </w:r>
            <w:r>
              <w:rPr>
                <w:rFonts w:cstheme="minorBidi"/>
                <w:noProof/>
              </w:rPr>
              <w:tab/>
            </w:r>
            <w:r w:rsidRPr="001A6C8E">
              <w:rPr>
                <w:rStyle w:val="Hyperlink"/>
                <w:b/>
                <w:bCs/>
                <w:noProof/>
              </w:rPr>
              <w:t>Litteraturli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89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043EB" w14:textId="0419E4F0" w:rsidR="006B4F6E" w:rsidRDefault="006B4F6E">
          <w:r>
            <w:rPr>
              <w:b/>
              <w:bCs/>
            </w:rPr>
            <w:fldChar w:fldCharType="end"/>
          </w:r>
        </w:p>
      </w:sdtContent>
    </w:sdt>
    <w:p w14:paraId="5A5A83C8" w14:textId="77777777" w:rsidR="006B4F6E" w:rsidRDefault="006B4F6E"/>
    <w:p w14:paraId="5D7E81C5" w14:textId="77777777" w:rsidR="006B4F6E" w:rsidRDefault="006B4F6E"/>
    <w:p w14:paraId="594554E8" w14:textId="77777777" w:rsidR="006B4F6E" w:rsidRDefault="006B4F6E"/>
    <w:p w14:paraId="53D7292A" w14:textId="77777777" w:rsidR="006B4F6E" w:rsidRDefault="006B4F6E"/>
    <w:p w14:paraId="005304C8" w14:textId="77777777" w:rsidR="006B4F6E" w:rsidRDefault="006B4F6E"/>
    <w:p w14:paraId="0BEB1BF1" w14:textId="77777777" w:rsidR="006B4F6E" w:rsidRDefault="006B4F6E"/>
    <w:p w14:paraId="559B9144" w14:textId="77777777" w:rsidR="006B4F6E" w:rsidRDefault="006B4F6E"/>
    <w:p w14:paraId="4C20C612" w14:textId="77777777" w:rsidR="006B4F6E" w:rsidRDefault="006B4F6E"/>
    <w:p w14:paraId="205B6C12" w14:textId="77777777" w:rsidR="006B4F6E" w:rsidRDefault="006B4F6E"/>
    <w:p w14:paraId="6E4DA59C" w14:textId="77777777" w:rsidR="006B4F6E" w:rsidRDefault="006B4F6E"/>
    <w:p w14:paraId="33D73EEB" w14:textId="77777777" w:rsidR="006B4F6E" w:rsidRDefault="006B4F6E"/>
    <w:p w14:paraId="2795C763" w14:textId="1286C438" w:rsidR="006B4F6E" w:rsidRPr="00B30B52" w:rsidRDefault="004B58B3" w:rsidP="004B58B3">
      <w:pPr>
        <w:pStyle w:val="Overskrift1"/>
        <w:numPr>
          <w:ilvl w:val="0"/>
          <w:numId w:val="1"/>
        </w:numPr>
        <w:rPr>
          <w:b/>
          <w:bCs/>
        </w:rPr>
      </w:pPr>
      <w:bookmarkStart w:id="0" w:name="_Toc57896381"/>
      <w:r w:rsidRPr="00B30B52">
        <w:rPr>
          <w:b/>
          <w:bCs/>
        </w:rPr>
        <w:lastRenderedPageBreak/>
        <w:t>Introduktion</w:t>
      </w:r>
      <w:bookmarkEnd w:id="0"/>
    </w:p>
    <w:p w14:paraId="1DD10082" w14:textId="677BCE18" w:rsidR="000A38B2" w:rsidRDefault="00BF2719" w:rsidP="000A38B2">
      <w:pPr>
        <w:pStyle w:val="Overskrift2"/>
        <w:numPr>
          <w:ilvl w:val="1"/>
          <w:numId w:val="1"/>
        </w:numPr>
      </w:pPr>
      <w:bookmarkStart w:id="1" w:name="_Toc57896382"/>
      <w:r>
        <w:t>Indledning</w:t>
      </w:r>
      <w:bookmarkEnd w:id="1"/>
      <w:r w:rsidR="000A38B2">
        <w:t xml:space="preserve"> </w:t>
      </w:r>
    </w:p>
    <w:p w14:paraId="139E53BA" w14:textId="3CDE3843" w:rsidR="00151F71" w:rsidRPr="00151F71" w:rsidRDefault="00151F71" w:rsidP="00151F71">
      <w:pPr>
        <w:rPr>
          <w:sz w:val="24"/>
          <w:szCs w:val="24"/>
        </w:rPr>
      </w:pPr>
      <w:bookmarkStart w:id="2" w:name="_GoBack"/>
      <w:bookmarkEnd w:id="2"/>
    </w:p>
    <w:p w14:paraId="5BB5A4D3" w14:textId="08A8F30E" w:rsidR="000A38B2" w:rsidRPr="000A38B2" w:rsidRDefault="000A38B2" w:rsidP="000A38B2">
      <w:pPr>
        <w:pStyle w:val="Overskrift2"/>
        <w:numPr>
          <w:ilvl w:val="1"/>
          <w:numId w:val="1"/>
        </w:numPr>
      </w:pPr>
      <w:bookmarkStart w:id="3" w:name="_Toc57896383"/>
      <w:r>
        <w:t>Kravspecifikation</w:t>
      </w:r>
      <w:bookmarkEnd w:id="3"/>
    </w:p>
    <w:p w14:paraId="462DE994" w14:textId="6A66A629" w:rsidR="001964CF" w:rsidRDefault="001964CF" w:rsidP="001964CF"/>
    <w:p w14:paraId="7F015319" w14:textId="27066AD5" w:rsidR="001964CF" w:rsidRPr="00B30B52" w:rsidRDefault="001964CF" w:rsidP="001964CF">
      <w:pPr>
        <w:pStyle w:val="Overskrift1"/>
        <w:numPr>
          <w:ilvl w:val="0"/>
          <w:numId w:val="1"/>
        </w:numPr>
        <w:rPr>
          <w:b/>
          <w:bCs/>
        </w:rPr>
      </w:pPr>
      <w:bookmarkStart w:id="4" w:name="_Toc57896384"/>
      <w:r w:rsidRPr="00B30B52">
        <w:rPr>
          <w:b/>
          <w:bCs/>
        </w:rPr>
        <w:t xml:space="preserve">Design </w:t>
      </w:r>
      <w:r w:rsidR="006B2C10" w:rsidRPr="00B30B52">
        <w:rPr>
          <w:b/>
          <w:bCs/>
        </w:rPr>
        <w:t>og analyse</w:t>
      </w:r>
      <w:bookmarkEnd w:id="4"/>
    </w:p>
    <w:p w14:paraId="201D95F2" w14:textId="25DED4B3" w:rsidR="000A38B2" w:rsidRDefault="008627C4" w:rsidP="000A38B2">
      <w:pPr>
        <w:pStyle w:val="Overskrift2"/>
        <w:numPr>
          <w:ilvl w:val="1"/>
          <w:numId w:val="1"/>
        </w:numPr>
        <w:rPr>
          <w:lang w:val="en-US"/>
        </w:rPr>
      </w:pPr>
      <w:bookmarkStart w:id="5" w:name="_Toc57896385"/>
      <w:r w:rsidRPr="000A38B2">
        <w:rPr>
          <w:lang w:val="en-US"/>
        </w:rPr>
        <w:t xml:space="preserve">Use </w:t>
      </w:r>
      <w:r w:rsidR="00D57F09" w:rsidRPr="000A38B2">
        <w:rPr>
          <w:lang w:val="en-US"/>
        </w:rPr>
        <w:t>Case Diagram</w:t>
      </w:r>
      <w:bookmarkEnd w:id="5"/>
      <w:r w:rsidR="000A38B2" w:rsidRPr="000A38B2">
        <w:rPr>
          <w:lang w:val="en-US"/>
        </w:rPr>
        <w:t xml:space="preserve"> </w:t>
      </w:r>
    </w:p>
    <w:p w14:paraId="7092A52D" w14:textId="1BD008E5" w:rsidR="001C7B2C" w:rsidRPr="001C7B2C" w:rsidRDefault="001C7B2C" w:rsidP="001C7B2C">
      <w:pPr>
        <w:rPr>
          <w:lang w:val="en-US"/>
        </w:rPr>
      </w:pPr>
      <w:r>
        <w:rPr>
          <w:noProof/>
        </w:rPr>
        <w:drawing>
          <wp:inline distT="0" distB="0" distL="0" distR="0" wp14:anchorId="4FB7000C" wp14:editId="264247EF">
            <wp:extent cx="6120130" cy="5307965"/>
            <wp:effectExtent l="0" t="0" r="0" b="0"/>
            <wp:docPr id="6" name="Bille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30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DFC83" w14:textId="23224C67" w:rsidR="00A70F7A" w:rsidRPr="00A70F7A" w:rsidRDefault="00A70F7A" w:rsidP="00A70F7A">
      <w:pPr>
        <w:pStyle w:val="Overskrift2"/>
        <w:numPr>
          <w:ilvl w:val="1"/>
          <w:numId w:val="1"/>
        </w:numPr>
      </w:pPr>
      <w:bookmarkStart w:id="6" w:name="_Toc57896386"/>
      <w:r w:rsidRPr="00A70F7A">
        <w:lastRenderedPageBreak/>
        <w:t>Klasse</w:t>
      </w:r>
      <w:r w:rsidR="0087672A">
        <w:t>d</w:t>
      </w:r>
      <w:r w:rsidRPr="00A70F7A">
        <w:t>iagram</w:t>
      </w:r>
      <w:bookmarkEnd w:id="6"/>
      <w:r w:rsidRPr="00A70F7A">
        <w:t xml:space="preserve"> </w:t>
      </w:r>
    </w:p>
    <w:p w14:paraId="771D53C3" w14:textId="79E7937A" w:rsidR="00145207" w:rsidRDefault="00A70F7A" w:rsidP="00A70F7A">
      <w:pPr>
        <w:pStyle w:val="Overskrift2"/>
        <w:numPr>
          <w:ilvl w:val="1"/>
          <w:numId w:val="1"/>
        </w:numPr>
      </w:pPr>
      <w:bookmarkStart w:id="7" w:name="_Toc57896387"/>
      <w:r w:rsidRPr="00A70F7A">
        <w:t>Data Struktur</w:t>
      </w:r>
      <w:bookmarkEnd w:id="7"/>
      <w:r w:rsidR="00ED5615">
        <w:t xml:space="preserve"> </w:t>
      </w:r>
    </w:p>
    <w:p w14:paraId="7EF0A64C" w14:textId="66176435" w:rsidR="00145207" w:rsidRPr="00B30B52" w:rsidRDefault="008C10E8" w:rsidP="008C10E8">
      <w:pPr>
        <w:pStyle w:val="Overskrift1"/>
        <w:numPr>
          <w:ilvl w:val="0"/>
          <w:numId w:val="1"/>
        </w:numPr>
        <w:rPr>
          <w:b/>
          <w:bCs/>
        </w:rPr>
      </w:pPr>
      <w:bookmarkStart w:id="8" w:name="_Toc57896388"/>
      <w:r w:rsidRPr="00B30B52">
        <w:rPr>
          <w:b/>
          <w:bCs/>
        </w:rPr>
        <w:t>Konstruktion</w:t>
      </w:r>
      <w:bookmarkEnd w:id="8"/>
    </w:p>
    <w:p w14:paraId="108FE18B" w14:textId="14268AFD" w:rsidR="00B30B52" w:rsidRDefault="00B30B52" w:rsidP="00B30B52">
      <w:pPr>
        <w:pStyle w:val="Overskrift2"/>
        <w:numPr>
          <w:ilvl w:val="1"/>
          <w:numId w:val="1"/>
        </w:numPr>
      </w:pPr>
      <w:bookmarkStart w:id="9" w:name="_Toc57896389"/>
      <w:r>
        <w:t>Simpelt brugerinterface</w:t>
      </w:r>
      <w:bookmarkEnd w:id="9"/>
      <w:r w:rsidR="00007C97">
        <w:t xml:space="preserve"> </w:t>
      </w:r>
    </w:p>
    <w:p w14:paraId="2CDBE428" w14:textId="77777777" w:rsidR="00B30B52" w:rsidRDefault="00007C97" w:rsidP="00B30B52">
      <w:pPr>
        <w:pStyle w:val="Overskrift2"/>
        <w:numPr>
          <w:ilvl w:val="1"/>
          <w:numId w:val="1"/>
        </w:numPr>
      </w:pPr>
      <w:bookmarkStart w:id="10" w:name="_Toc57896390"/>
      <w:r>
        <w:t>LocalStorage</w:t>
      </w:r>
      <w:bookmarkEnd w:id="10"/>
      <w:r w:rsidR="00B74FA2">
        <w:t xml:space="preserve"> </w:t>
      </w:r>
    </w:p>
    <w:p w14:paraId="2A6C2F5B" w14:textId="08CC9E27" w:rsidR="0065488F" w:rsidRPr="0065488F" w:rsidRDefault="00B30B52" w:rsidP="00B30B52">
      <w:pPr>
        <w:pStyle w:val="Overskrift2"/>
        <w:numPr>
          <w:ilvl w:val="1"/>
          <w:numId w:val="1"/>
        </w:numPr>
      </w:pPr>
      <w:bookmarkStart w:id="11" w:name="_Toc57896391"/>
      <w:r>
        <w:t>Serveren</w:t>
      </w:r>
      <w:bookmarkEnd w:id="11"/>
    </w:p>
    <w:p w14:paraId="3F34E197" w14:textId="1294CAC9" w:rsidR="00145207" w:rsidRDefault="008C10E8" w:rsidP="008C10E8">
      <w:pPr>
        <w:pStyle w:val="Overskrift1"/>
        <w:numPr>
          <w:ilvl w:val="0"/>
          <w:numId w:val="1"/>
        </w:numPr>
        <w:rPr>
          <w:b/>
          <w:bCs/>
        </w:rPr>
      </w:pPr>
      <w:bookmarkStart w:id="12" w:name="_Toc57896392"/>
      <w:r w:rsidRPr="00B30B52">
        <w:rPr>
          <w:b/>
          <w:bCs/>
        </w:rPr>
        <w:t>Test</w:t>
      </w:r>
      <w:bookmarkEnd w:id="12"/>
    </w:p>
    <w:p w14:paraId="04ECCEAB" w14:textId="77777777" w:rsidR="004D2BAD" w:rsidRDefault="00880557" w:rsidP="00880557">
      <w:pPr>
        <w:pStyle w:val="Overskrift2"/>
        <w:numPr>
          <w:ilvl w:val="1"/>
          <w:numId w:val="1"/>
        </w:numPr>
      </w:pPr>
      <w:r>
        <w:t xml:space="preserve"> </w:t>
      </w:r>
      <w:bookmarkStart w:id="13" w:name="_Toc57896393"/>
      <w:r>
        <w:t>Brug af ’undersøg’ i browser</w:t>
      </w:r>
      <w:bookmarkEnd w:id="13"/>
      <w:r w:rsidR="004D2BAD">
        <w:t xml:space="preserve"> </w:t>
      </w:r>
    </w:p>
    <w:p w14:paraId="40ABD329" w14:textId="5675EC08" w:rsidR="00880557" w:rsidRPr="00880557" w:rsidRDefault="004D2BAD" w:rsidP="00880557">
      <w:pPr>
        <w:pStyle w:val="Overskrift2"/>
        <w:numPr>
          <w:ilvl w:val="1"/>
          <w:numId w:val="1"/>
        </w:numPr>
      </w:pPr>
      <w:bookmarkStart w:id="14" w:name="_Toc57896394"/>
      <w:r>
        <w:t>Unit Test</w:t>
      </w:r>
      <w:bookmarkEnd w:id="14"/>
    </w:p>
    <w:p w14:paraId="39561212" w14:textId="7DE1DC02" w:rsidR="00A70F7A" w:rsidRPr="00B30B52" w:rsidRDefault="00ED5615" w:rsidP="00145207">
      <w:pPr>
        <w:pStyle w:val="Overskrift1"/>
        <w:numPr>
          <w:ilvl w:val="0"/>
          <w:numId w:val="1"/>
        </w:numPr>
        <w:rPr>
          <w:b/>
          <w:bCs/>
        </w:rPr>
      </w:pPr>
      <w:bookmarkStart w:id="15" w:name="_Toc57896395"/>
      <w:r w:rsidRPr="00B30B52">
        <w:rPr>
          <w:b/>
          <w:bCs/>
        </w:rPr>
        <w:t>Pr</w:t>
      </w:r>
      <w:r w:rsidR="00145207" w:rsidRPr="00B30B52">
        <w:rPr>
          <w:b/>
          <w:bCs/>
        </w:rPr>
        <w:t>o</w:t>
      </w:r>
      <w:r w:rsidRPr="00B30B52">
        <w:rPr>
          <w:b/>
          <w:bCs/>
        </w:rPr>
        <w:t>ces</w:t>
      </w:r>
      <w:r w:rsidR="00145207" w:rsidRPr="00B30B52">
        <w:rPr>
          <w:b/>
          <w:bCs/>
        </w:rPr>
        <w:t>evaluering</w:t>
      </w:r>
      <w:bookmarkEnd w:id="15"/>
    </w:p>
    <w:p w14:paraId="4615E6AF" w14:textId="106AA440" w:rsidR="008C10E8" w:rsidRDefault="008C10E8" w:rsidP="008C10E8">
      <w:pPr>
        <w:pStyle w:val="Overskrift1"/>
        <w:numPr>
          <w:ilvl w:val="0"/>
          <w:numId w:val="1"/>
        </w:numPr>
        <w:rPr>
          <w:b/>
          <w:bCs/>
        </w:rPr>
      </w:pPr>
      <w:bookmarkStart w:id="16" w:name="_Toc57896396"/>
      <w:r w:rsidRPr="00B30B52">
        <w:rPr>
          <w:b/>
          <w:bCs/>
        </w:rPr>
        <w:t>Konklusion</w:t>
      </w:r>
      <w:bookmarkEnd w:id="16"/>
    </w:p>
    <w:p w14:paraId="662BF354" w14:textId="3E4DA183" w:rsidR="005926CF" w:rsidRDefault="005926CF" w:rsidP="005926CF">
      <w:pPr>
        <w:pStyle w:val="Overskrift1"/>
        <w:numPr>
          <w:ilvl w:val="0"/>
          <w:numId w:val="1"/>
        </w:numPr>
        <w:rPr>
          <w:b/>
          <w:bCs/>
        </w:rPr>
      </w:pPr>
      <w:bookmarkStart w:id="17" w:name="_Toc57896397"/>
      <w:r w:rsidRPr="005926CF">
        <w:rPr>
          <w:b/>
          <w:bCs/>
        </w:rPr>
        <w:t>Bilag</w:t>
      </w:r>
      <w:bookmarkEnd w:id="17"/>
      <w:r w:rsidRPr="005926CF">
        <w:rPr>
          <w:b/>
          <w:bCs/>
        </w:rPr>
        <w:t xml:space="preserve"> </w:t>
      </w:r>
    </w:p>
    <w:p w14:paraId="4339FAD4" w14:textId="71178E27" w:rsidR="008749A3" w:rsidRPr="008749A3" w:rsidRDefault="008749A3" w:rsidP="008749A3">
      <w:pPr>
        <w:pStyle w:val="Overskrift1"/>
        <w:numPr>
          <w:ilvl w:val="0"/>
          <w:numId w:val="1"/>
        </w:numPr>
        <w:rPr>
          <w:b/>
          <w:bCs/>
        </w:rPr>
      </w:pPr>
      <w:bookmarkStart w:id="18" w:name="_Toc57896398"/>
      <w:r w:rsidRPr="008749A3">
        <w:rPr>
          <w:b/>
          <w:bCs/>
        </w:rPr>
        <w:t>Litteraturliste</w:t>
      </w:r>
      <w:bookmarkEnd w:id="18"/>
    </w:p>
    <w:p w14:paraId="34A0281D" w14:textId="7F2FA012" w:rsidR="00D57F09" w:rsidRPr="000A38B2" w:rsidRDefault="00D57F09" w:rsidP="00D57F09">
      <w:pPr>
        <w:rPr>
          <w:lang w:val="en-US"/>
        </w:rPr>
      </w:pPr>
    </w:p>
    <w:p w14:paraId="611CD3F0" w14:textId="77777777" w:rsidR="00D57F09" w:rsidRPr="000A38B2" w:rsidRDefault="00D57F09" w:rsidP="00D57F09">
      <w:pPr>
        <w:rPr>
          <w:lang w:val="en-US"/>
        </w:rPr>
      </w:pPr>
    </w:p>
    <w:p w14:paraId="313217CE" w14:textId="77777777" w:rsidR="00D57F09" w:rsidRPr="000A38B2" w:rsidRDefault="00D57F09" w:rsidP="00D57F09">
      <w:pPr>
        <w:rPr>
          <w:lang w:val="en-US"/>
        </w:rPr>
      </w:pPr>
    </w:p>
    <w:p w14:paraId="380EF99B" w14:textId="77777777" w:rsidR="006B4F6E" w:rsidRPr="000A38B2" w:rsidRDefault="006B4F6E">
      <w:pPr>
        <w:rPr>
          <w:lang w:val="en-US"/>
        </w:rPr>
      </w:pPr>
    </w:p>
    <w:p w14:paraId="318A8494" w14:textId="77777777" w:rsidR="006B4F6E" w:rsidRPr="000A38B2" w:rsidRDefault="006B4F6E">
      <w:pPr>
        <w:rPr>
          <w:lang w:val="en-US"/>
        </w:rPr>
      </w:pPr>
    </w:p>
    <w:p w14:paraId="2A0CF05E" w14:textId="77777777" w:rsidR="006B4F6E" w:rsidRPr="000A38B2" w:rsidRDefault="006B4F6E">
      <w:pPr>
        <w:rPr>
          <w:lang w:val="en-US"/>
        </w:rPr>
      </w:pPr>
    </w:p>
    <w:p w14:paraId="4D6E0E61" w14:textId="77777777" w:rsidR="006B4F6E" w:rsidRPr="000A38B2" w:rsidRDefault="006B4F6E">
      <w:pPr>
        <w:rPr>
          <w:lang w:val="en-US"/>
        </w:rPr>
      </w:pPr>
    </w:p>
    <w:sectPr w:rsidR="006B4F6E" w:rsidRPr="000A38B2" w:rsidSect="007574FB">
      <w:footerReference w:type="default" r:id="rId14"/>
      <w:pgSz w:w="11906" w:h="16838"/>
      <w:pgMar w:top="1701" w:right="1134" w:bottom="1701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1432BC" w14:textId="77777777" w:rsidR="00E63639" w:rsidRDefault="00E63639" w:rsidP="006B4F6E">
      <w:pPr>
        <w:spacing w:after="0" w:line="240" w:lineRule="auto"/>
      </w:pPr>
      <w:r>
        <w:separator/>
      </w:r>
    </w:p>
  </w:endnote>
  <w:endnote w:type="continuationSeparator" w:id="0">
    <w:p w14:paraId="4D9989C1" w14:textId="77777777" w:rsidR="00E63639" w:rsidRDefault="00E63639" w:rsidP="006B4F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​sans-serif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1120726"/>
      <w:docPartObj>
        <w:docPartGallery w:val="Page Numbers (Bottom of Page)"/>
        <w:docPartUnique/>
      </w:docPartObj>
    </w:sdtPr>
    <w:sdtContent>
      <w:p w14:paraId="4298CBD9" w14:textId="77777777" w:rsidR="007574FB" w:rsidRDefault="007574FB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AD12370" w14:textId="77777777" w:rsidR="006B4F6E" w:rsidRDefault="006B4F6E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8E2E0" w14:textId="77777777" w:rsidR="00E63639" w:rsidRDefault="00E63639" w:rsidP="006B4F6E">
      <w:pPr>
        <w:spacing w:after="0" w:line="240" w:lineRule="auto"/>
      </w:pPr>
      <w:r>
        <w:separator/>
      </w:r>
    </w:p>
  </w:footnote>
  <w:footnote w:type="continuationSeparator" w:id="0">
    <w:p w14:paraId="56A88F66" w14:textId="77777777" w:rsidR="00E63639" w:rsidRDefault="00E63639" w:rsidP="006B4F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700B7"/>
    <w:multiLevelType w:val="multilevel"/>
    <w:tmpl w:val="4F60A4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3" w:hanging="38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3MzQxNzI3NzRV0lEKTi0uzszPAykwrAUARiCmQSwAAAA="/>
  </w:docVars>
  <w:rsids>
    <w:rsidRoot w:val="006B4F6E"/>
    <w:rsid w:val="00007C97"/>
    <w:rsid w:val="000A38B2"/>
    <w:rsid w:val="000F2149"/>
    <w:rsid w:val="00117350"/>
    <w:rsid w:val="00145207"/>
    <w:rsid w:val="00151F71"/>
    <w:rsid w:val="001964CF"/>
    <w:rsid w:val="001C7B2C"/>
    <w:rsid w:val="004B58B3"/>
    <w:rsid w:val="004D2BAD"/>
    <w:rsid w:val="005926CF"/>
    <w:rsid w:val="005A0AA4"/>
    <w:rsid w:val="0061524D"/>
    <w:rsid w:val="0065488F"/>
    <w:rsid w:val="006B2C10"/>
    <w:rsid w:val="006B4F6E"/>
    <w:rsid w:val="007574FB"/>
    <w:rsid w:val="008627C4"/>
    <w:rsid w:val="008749A3"/>
    <w:rsid w:val="0087672A"/>
    <w:rsid w:val="00880557"/>
    <w:rsid w:val="008C10E8"/>
    <w:rsid w:val="009B2DA0"/>
    <w:rsid w:val="00A70F7A"/>
    <w:rsid w:val="00B30B52"/>
    <w:rsid w:val="00B74FA2"/>
    <w:rsid w:val="00BE4187"/>
    <w:rsid w:val="00BF2719"/>
    <w:rsid w:val="00D47041"/>
    <w:rsid w:val="00D57F09"/>
    <w:rsid w:val="00E63639"/>
    <w:rsid w:val="00EC1CE8"/>
    <w:rsid w:val="00ED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29B95D0"/>
  <w15:chartTrackingRefBased/>
  <w15:docId w15:val="{8E719488-B088-43C5-A6DC-863B76610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F6E"/>
  </w:style>
  <w:style w:type="paragraph" w:styleId="Overskrift1">
    <w:name w:val="heading 1"/>
    <w:basedOn w:val="Normal"/>
    <w:next w:val="Normal"/>
    <w:link w:val="Overskrift1Tegn"/>
    <w:uiPriority w:val="9"/>
    <w:qFormat/>
    <w:rsid w:val="006B4F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BF27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Ingenafstand">
    <w:name w:val="No Spacing"/>
    <w:link w:val="IngenafstandTegn"/>
    <w:uiPriority w:val="1"/>
    <w:qFormat/>
    <w:rsid w:val="006B4F6E"/>
    <w:pPr>
      <w:spacing w:after="0" w:line="240" w:lineRule="auto"/>
    </w:pPr>
    <w:rPr>
      <w:rFonts w:eastAsiaTheme="minorEastAsia"/>
      <w:lang w:eastAsia="da-DK"/>
    </w:rPr>
  </w:style>
  <w:style w:type="character" w:customStyle="1" w:styleId="IngenafstandTegn">
    <w:name w:val="Ingen afstand Tegn"/>
    <w:basedOn w:val="Standardskrifttypeiafsnit"/>
    <w:link w:val="Ingenafstand"/>
    <w:uiPriority w:val="1"/>
    <w:rsid w:val="006B4F6E"/>
    <w:rPr>
      <w:rFonts w:eastAsiaTheme="minorEastAsia"/>
      <w:lang w:eastAsia="da-DK"/>
    </w:rPr>
  </w:style>
  <w:style w:type="table" w:styleId="Tabel-Gitter">
    <w:name w:val="Table Grid"/>
    <w:basedOn w:val="Tabel-Normal"/>
    <w:uiPriority w:val="39"/>
    <w:rsid w:val="006B4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Overskrift1Tegn">
    <w:name w:val="Overskrift 1 Tegn"/>
    <w:basedOn w:val="Standardskrifttypeiafsnit"/>
    <w:link w:val="Overskrift1"/>
    <w:uiPriority w:val="9"/>
    <w:rsid w:val="006B4F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idehoved">
    <w:name w:val="header"/>
    <w:basedOn w:val="Normal"/>
    <w:link w:val="SidehovedTegn"/>
    <w:uiPriority w:val="99"/>
    <w:unhideWhenUsed/>
    <w:rsid w:val="006B4F6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B4F6E"/>
  </w:style>
  <w:style w:type="paragraph" w:styleId="Sidefod">
    <w:name w:val="footer"/>
    <w:basedOn w:val="Normal"/>
    <w:link w:val="SidefodTegn"/>
    <w:uiPriority w:val="99"/>
    <w:unhideWhenUsed/>
    <w:rsid w:val="006B4F6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B4F6E"/>
  </w:style>
  <w:style w:type="paragraph" w:styleId="Overskrift">
    <w:name w:val="TOC Heading"/>
    <w:basedOn w:val="Overskrift1"/>
    <w:next w:val="Normal"/>
    <w:uiPriority w:val="39"/>
    <w:unhideWhenUsed/>
    <w:qFormat/>
    <w:rsid w:val="006B4F6E"/>
    <w:pPr>
      <w:outlineLvl w:val="9"/>
    </w:pPr>
    <w:rPr>
      <w:lang w:eastAsia="da-DK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6B4F6E"/>
    <w:pPr>
      <w:spacing w:after="100"/>
      <w:ind w:left="220"/>
    </w:pPr>
    <w:rPr>
      <w:rFonts w:eastAsiaTheme="minorEastAsia" w:cs="Times New Roman"/>
      <w:lang w:eastAsia="da-DK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6B4F6E"/>
    <w:pPr>
      <w:spacing w:after="100"/>
    </w:pPr>
    <w:rPr>
      <w:rFonts w:eastAsiaTheme="minorEastAsia" w:cs="Times New Roman"/>
      <w:lang w:eastAsia="da-DK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6B4F6E"/>
    <w:pPr>
      <w:spacing w:after="100"/>
      <w:ind w:left="440"/>
    </w:pPr>
    <w:rPr>
      <w:rFonts w:eastAsiaTheme="minorEastAsia" w:cs="Times New Roman"/>
      <w:lang w:eastAsia="da-DK"/>
    </w:rPr>
  </w:style>
  <w:style w:type="character" w:styleId="Hyperlink">
    <w:name w:val="Hyperlink"/>
    <w:basedOn w:val="Standardskrifttypeiafsnit"/>
    <w:uiPriority w:val="99"/>
    <w:unhideWhenUsed/>
    <w:rsid w:val="006B4F6E"/>
    <w:rPr>
      <w:color w:val="0563C1" w:themeColor="hyperlink"/>
      <w:u w:val="single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BF27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afsnit">
    <w:name w:val="List Paragraph"/>
    <w:basedOn w:val="Normal"/>
    <w:uiPriority w:val="34"/>
    <w:qFormat/>
    <w:rsid w:val="00BF27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F80C426B3F4FF0B98CEAAB7C3058D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A42ACAC7-52D7-427C-8FF3-A183A9DF7347}"/>
      </w:docPartPr>
      <w:docPartBody>
        <w:p w:rsidR="00000000" w:rsidRDefault="00EC605D" w:rsidP="00EC605D">
          <w:pPr>
            <w:pStyle w:val="10F80C426B3F4FF0B98CEAAB7C3058DB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kumenttitel]</w:t>
          </w:r>
        </w:p>
      </w:docPartBody>
    </w:docPart>
    <w:docPart>
      <w:docPartPr>
        <w:name w:val="9A31C7090D57453C91DCC8CF9F6FF70A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D4714F17-D924-4FF6-AC20-06E0838987AC}"/>
      </w:docPartPr>
      <w:docPartBody>
        <w:p w:rsidR="00000000" w:rsidRDefault="00EC605D" w:rsidP="00EC605D">
          <w:pPr>
            <w:pStyle w:val="9A31C7090D57453C91DCC8CF9F6FF70A"/>
          </w:pPr>
          <w:r>
            <w:rPr>
              <w:color w:val="4472C4" w:themeColor="accent1"/>
              <w:sz w:val="28"/>
              <w:szCs w:val="28"/>
            </w:rPr>
            <w:t>[Dokumentets under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​sans-serif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05D"/>
    <w:rsid w:val="00632087"/>
    <w:rsid w:val="00EC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customStyle="1" w:styleId="10F80C426B3F4FF0B98CEAAB7C3058DB">
    <w:name w:val="10F80C426B3F4FF0B98CEAAB7C3058DB"/>
    <w:rsid w:val="00EC605D"/>
  </w:style>
  <w:style w:type="paragraph" w:customStyle="1" w:styleId="9405BECD33B5461380E864656BA41BCF">
    <w:name w:val="9405BECD33B5461380E864656BA41BCF"/>
    <w:rsid w:val="00EC605D"/>
  </w:style>
  <w:style w:type="paragraph" w:customStyle="1" w:styleId="64C3171FADFB4E20ACA2BC88940808F8">
    <w:name w:val="64C3171FADFB4E20ACA2BC88940808F8"/>
    <w:rsid w:val="00EC605D"/>
  </w:style>
  <w:style w:type="paragraph" w:customStyle="1" w:styleId="9A31C7090D57453C91DCC8CF9F6FF70A">
    <w:name w:val="9A31C7090D57453C91DCC8CF9F6FF70A"/>
    <w:rsid w:val="00EC605D"/>
  </w:style>
  <w:style w:type="paragraph" w:customStyle="1" w:styleId="6306F7CC645847A29745CE8466FECBB9">
    <w:name w:val="6306F7CC645847A29745CE8466FECBB9"/>
    <w:rsid w:val="00EC605D"/>
  </w:style>
  <w:style w:type="paragraph" w:customStyle="1" w:styleId="553008D127284114A1B9DF9504F92B13">
    <w:name w:val="553008D127284114A1B9DF9504F92B13"/>
    <w:rsid w:val="00EC605D"/>
  </w:style>
  <w:style w:type="paragraph" w:customStyle="1" w:styleId="22570B57A5374DFA9C6BD0192917E882">
    <w:name w:val="22570B57A5374DFA9C6BD0192917E882"/>
    <w:rsid w:val="00EC60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92C5F7E398F74FB70F9C304A8B2E01" ma:contentTypeVersion="10" ma:contentTypeDescription="Create a new document." ma:contentTypeScope="" ma:versionID="dcee4badd622cc79c036f2414d454ce5">
  <xsd:schema xmlns:xsd="http://www.w3.org/2001/XMLSchema" xmlns:xs="http://www.w3.org/2001/XMLSchema" xmlns:p="http://schemas.microsoft.com/office/2006/metadata/properties" xmlns:ns3="04c3aa8a-b77b-4c57-9ada-e9cb9716cab6" targetNamespace="http://schemas.microsoft.com/office/2006/metadata/properties" ma:root="true" ma:fieldsID="f3b67cc16d43a4e0cda458d5076a7dfb" ns3:_="">
    <xsd:import namespace="04c3aa8a-b77b-4c57-9ada-e9cb9716ca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3aa8a-b77b-4c57-9ada-e9cb9716ca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4B952-2E7B-4C0B-8CED-9B81719E43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c3aa8a-b77b-4c57-9ada-e9cb9716ca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39EA9D-EDCA-4F8C-935F-212ACA494D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676435-FF6E-4670-A1B6-A543313B9E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764590-34D3-449D-B90C-1430269F7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9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ksamensopgave 2020</dc:title>
  <dc:subject>Programmering og udvikling af små systemer samt databaser</dc:subject>
  <dc:creator>Joakim Larsen</dc:creator>
  <cp:keywords/>
  <dc:description/>
  <cp:lastModifiedBy>Joakim Larsen</cp:lastModifiedBy>
  <cp:revision>30</cp:revision>
  <dcterms:created xsi:type="dcterms:W3CDTF">2020-12-03T11:16:00Z</dcterms:created>
  <dcterms:modified xsi:type="dcterms:W3CDTF">2020-12-0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92C5F7E398F74FB70F9C304A8B2E01</vt:lpwstr>
  </property>
</Properties>
</file>